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2FF8" w:rsidRDefault="00A22FF8" w:rsidP="00A22FF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558A">
        <w:rPr>
          <w:rFonts w:ascii="Times New Roman" w:hAnsi="Times New Roman" w:cs="Times New Roman"/>
          <w:b/>
          <w:sz w:val="24"/>
          <w:szCs w:val="24"/>
        </w:rPr>
        <w:t>ЗАПИТ ЦІНОВИХ ПРОПОЗИЦІЙ</w:t>
      </w:r>
    </w:p>
    <w:p w:rsidR="000710E5" w:rsidRPr="0044558A" w:rsidRDefault="000710E5" w:rsidP="00A22FF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22FF8" w:rsidRPr="0044558A" w:rsidRDefault="00437233" w:rsidP="00A22FF8">
      <w:pPr>
        <w:pStyle w:val="rvps2"/>
        <w:spacing w:before="0" w:beforeAutospacing="0" w:after="150" w:afterAutospacing="0"/>
        <w:ind w:firstLine="450"/>
        <w:jc w:val="both"/>
        <w:textAlignment w:val="baseline"/>
        <w:rPr>
          <w:color w:val="000000"/>
        </w:rPr>
      </w:pPr>
      <w:r w:rsidRPr="0044558A">
        <w:rPr>
          <w:color w:val="000000"/>
        </w:rPr>
        <w:t xml:space="preserve">м. Київ </w:t>
      </w:r>
      <w:r w:rsidRPr="0044558A">
        <w:rPr>
          <w:color w:val="000000"/>
        </w:rPr>
        <w:tab/>
      </w:r>
      <w:r w:rsidRPr="0044558A">
        <w:rPr>
          <w:color w:val="000000"/>
        </w:rPr>
        <w:tab/>
      </w:r>
      <w:r w:rsidRPr="0044558A">
        <w:rPr>
          <w:color w:val="000000"/>
        </w:rPr>
        <w:tab/>
      </w:r>
      <w:r w:rsidRPr="0044558A">
        <w:rPr>
          <w:color w:val="000000"/>
        </w:rPr>
        <w:tab/>
      </w:r>
      <w:r w:rsidRPr="0044558A">
        <w:rPr>
          <w:color w:val="000000"/>
        </w:rPr>
        <w:tab/>
      </w:r>
      <w:r w:rsidRPr="0044558A">
        <w:rPr>
          <w:color w:val="000000"/>
        </w:rPr>
        <w:tab/>
      </w:r>
      <w:r w:rsidRPr="0044558A">
        <w:rPr>
          <w:color w:val="000000"/>
        </w:rPr>
        <w:tab/>
      </w:r>
      <w:r w:rsidRPr="0044558A">
        <w:rPr>
          <w:color w:val="000000"/>
        </w:rPr>
        <w:tab/>
      </w:r>
      <w:r w:rsidRPr="0044558A">
        <w:rPr>
          <w:color w:val="000000"/>
        </w:rPr>
        <w:tab/>
      </w:r>
      <w:r w:rsidRPr="0044558A">
        <w:rPr>
          <w:color w:val="000000"/>
        </w:rPr>
        <w:tab/>
        <w:t>1</w:t>
      </w:r>
      <w:r w:rsidR="006320B0" w:rsidRPr="006320B0">
        <w:rPr>
          <w:color w:val="000000"/>
        </w:rPr>
        <w:t>6</w:t>
      </w:r>
      <w:r w:rsidRPr="0044558A">
        <w:rPr>
          <w:color w:val="000000"/>
        </w:rPr>
        <w:t>.1</w:t>
      </w:r>
      <w:r w:rsidR="006320B0" w:rsidRPr="006320B0">
        <w:rPr>
          <w:color w:val="000000"/>
        </w:rPr>
        <w:t>0</w:t>
      </w:r>
      <w:r w:rsidRPr="0044558A">
        <w:rPr>
          <w:color w:val="000000"/>
        </w:rPr>
        <w:t>.201</w:t>
      </w:r>
      <w:r w:rsidR="008448E3">
        <w:rPr>
          <w:color w:val="000000"/>
        </w:rPr>
        <w:t>7</w:t>
      </w:r>
      <w:r w:rsidR="00E92FBA">
        <w:rPr>
          <w:color w:val="000000"/>
        </w:rPr>
        <w:t xml:space="preserve"> р.</w:t>
      </w:r>
    </w:p>
    <w:p w:rsidR="002B1724" w:rsidRPr="0044558A" w:rsidRDefault="002B1724" w:rsidP="00437233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n5"/>
      <w:bookmarkEnd w:id="0"/>
    </w:p>
    <w:p w:rsidR="00DF69A8" w:rsidRPr="006320B0" w:rsidRDefault="00DF69A8" w:rsidP="00437233">
      <w:pPr>
        <w:jc w:val="both"/>
        <w:rPr>
          <w:rFonts w:ascii="Times New Roman" w:hAnsi="Times New Roman" w:cs="Times New Roman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>Громадська спілка «Фонд підтримки реформ в Україні» запрошує зацікавлені сторони надати цінову пропозицію на надання послуг</w:t>
      </w:r>
      <w:r w:rsidR="006320B0" w:rsidRPr="006320B0">
        <w:rPr>
          <w:rFonts w:ascii="Times New Roman" w:hAnsi="Times New Roman" w:cs="Times New Roman"/>
          <w:sz w:val="24"/>
          <w:szCs w:val="24"/>
        </w:rPr>
        <w:t xml:space="preserve"> </w:t>
      </w:r>
      <w:r w:rsidR="006320B0">
        <w:rPr>
          <w:rFonts w:ascii="Times New Roman" w:hAnsi="Times New Roman" w:cs="Times New Roman"/>
          <w:sz w:val="24"/>
          <w:szCs w:val="24"/>
        </w:rPr>
        <w:t>з маркетингу у соціальних мережах (</w:t>
      </w:r>
      <w:r w:rsidR="006320B0">
        <w:rPr>
          <w:rFonts w:ascii="Times New Roman" w:hAnsi="Times New Roman" w:cs="Times New Roman"/>
          <w:sz w:val="24"/>
          <w:szCs w:val="24"/>
          <w:lang w:val="en-US"/>
        </w:rPr>
        <w:t>SMM</w:t>
      </w:r>
      <w:r w:rsidR="006320B0" w:rsidRPr="006320B0">
        <w:rPr>
          <w:rFonts w:ascii="Times New Roman" w:hAnsi="Times New Roman" w:cs="Times New Roman"/>
          <w:sz w:val="24"/>
          <w:szCs w:val="24"/>
        </w:rPr>
        <w:t>)</w:t>
      </w:r>
      <w:r w:rsidRPr="0044558A">
        <w:rPr>
          <w:rFonts w:ascii="Times New Roman" w:hAnsi="Times New Roman" w:cs="Times New Roman"/>
          <w:sz w:val="24"/>
          <w:szCs w:val="24"/>
        </w:rPr>
        <w:t xml:space="preserve"> </w:t>
      </w:r>
      <w:r w:rsidR="006320B0">
        <w:rPr>
          <w:rFonts w:ascii="Times New Roman" w:hAnsi="Times New Roman" w:cs="Times New Roman"/>
          <w:sz w:val="24"/>
          <w:szCs w:val="24"/>
        </w:rPr>
        <w:t xml:space="preserve">для Національної ради реформ </w:t>
      </w:r>
      <w:r w:rsidRPr="0044558A">
        <w:rPr>
          <w:rFonts w:ascii="Times New Roman" w:hAnsi="Times New Roman" w:cs="Times New Roman"/>
          <w:sz w:val="24"/>
          <w:szCs w:val="24"/>
        </w:rPr>
        <w:t>в рамках проекту</w:t>
      </w:r>
      <w:r w:rsidR="00CD670E" w:rsidRPr="0044558A">
        <w:rPr>
          <w:rFonts w:ascii="Times New Roman" w:hAnsi="Times New Roman" w:cs="Times New Roman"/>
          <w:sz w:val="24"/>
          <w:szCs w:val="24"/>
        </w:rPr>
        <w:t xml:space="preserve"> </w:t>
      </w:r>
      <w:r w:rsidR="006320B0" w:rsidRPr="006320B0">
        <w:rPr>
          <w:rFonts w:ascii="Times New Roman" w:hAnsi="Times New Roman" w:cs="Times New Roman"/>
          <w:sz w:val="24"/>
          <w:szCs w:val="24"/>
        </w:rPr>
        <w:t>“</w:t>
      </w:r>
      <w:r w:rsidR="006320B0">
        <w:rPr>
          <w:rFonts w:ascii="Times New Roman" w:hAnsi="Times New Roman" w:cs="Times New Roman"/>
          <w:sz w:val="24"/>
          <w:szCs w:val="24"/>
        </w:rPr>
        <w:t xml:space="preserve">Комунікація реформ в Україні» </w:t>
      </w:r>
      <w:r w:rsidR="00CD670E" w:rsidRPr="0044558A">
        <w:rPr>
          <w:rFonts w:ascii="Times New Roman" w:hAnsi="Times New Roman" w:cs="Times New Roman"/>
          <w:sz w:val="24"/>
          <w:szCs w:val="24"/>
        </w:rPr>
        <w:t xml:space="preserve">за підтримки </w:t>
      </w:r>
      <w:r w:rsidR="00CD670E" w:rsidRPr="0044558A">
        <w:rPr>
          <w:rFonts w:ascii="Times New Roman" w:hAnsi="Times New Roman" w:cs="Times New Roman"/>
          <w:spacing w:val="-10"/>
          <w:sz w:val="24"/>
          <w:szCs w:val="24"/>
        </w:rPr>
        <w:t xml:space="preserve">Німецького товариства міжнародного співробітництва (GIZ) </w:t>
      </w:r>
      <w:proofErr w:type="spellStart"/>
      <w:r w:rsidR="00CD670E" w:rsidRPr="0044558A">
        <w:rPr>
          <w:rFonts w:ascii="Times New Roman" w:hAnsi="Times New Roman" w:cs="Times New Roman"/>
          <w:spacing w:val="-10"/>
          <w:sz w:val="24"/>
          <w:szCs w:val="24"/>
        </w:rPr>
        <w:t>ГмбХ</w:t>
      </w:r>
      <w:proofErr w:type="spellEnd"/>
      <w:r w:rsidRPr="0044558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3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CD670E" w:rsidRPr="0044558A" w:rsidTr="00437233">
        <w:tc>
          <w:tcPr>
            <w:tcW w:w="3114" w:type="dxa"/>
          </w:tcPr>
          <w:p w:rsidR="00CD670E" w:rsidRPr="0044558A" w:rsidRDefault="00437233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bookmarkStart w:id="1" w:name="n12"/>
            <w:bookmarkEnd w:id="1"/>
            <w:r w:rsidRPr="0044558A">
              <w:rPr>
                <w:b/>
                <w:color w:val="000000"/>
              </w:rPr>
              <w:t>Замовник</w:t>
            </w:r>
          </w:p>
        </w:tc>
        <w:tc>
          <w:tcPr>
            <w:tcW w:w="6237" w:type="dxa"/>
          </w:tcPr>
          <w:p w:rsidR="00CD670E" w:rsidRPr="0044558A" w:rsidRDefault="00CD670E" w:rsidP="00CD670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4558A">
              <w:rPr>
                <w:rFonts w:ascii="Times New Roman" w:hAnsi="Times New Roman" w:cs="Times New Roman"/>
                <w:sz w:val="24"/>
                <w:szCs w:val="24"/>
              </w:rPr>
              <w:t>Громадська спілка «Фонд підтримки реформ в Україні» (ГС «ФПРУ»)</w:t>
            </w:r>
            <w:bookmarkStart w:id="2" w:name="n6"/>
            <w:bookmarkStart w:id="3" w:name="n7"/>
            <w:bookmarkStart w:id="4" w:name="n8"/>
            <w:bookmarkStart w:id="5" w:name="n9"/>
            <w:bookmarkEnd w:id="2"/>
            <w:bookmarkEnd w:id="3"/>
            <w:bookmarkEnd w:id="4"/>
            <w:bookmarkEnd w:id="5"/>
          </w:p>
          <w:p w:rsidR="00CD670E" w:rsidRPr="0044558A" w:rsidRDefault="00CD670E" w:rsidP="00CD670E">
            <w:pPr>
              <w:rPr>
                <w:color w:val="000000"/>
                <w:sz w:val="24"/>
                <w:szCs w:val="24"/>
              </w:rPr>
            </w:pPr>
          </w:p>
        </w:tc>
      </w:tr>
      <w:tr w:rsidR="00CD670E" w:rsidRPr="0044558A" w:rsidTr="00437233">
        <w:tc>
          <w:tcPr>
            <w:tcW w:w="3114" w:type="dxa"/>
          </w:tcPr>
          <w:p w:rsidR="00CD670E" w:rsidRPr="0044558A" w:rsidRDefault="00CD670E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Код за ЄДРПОУ</w:t>
            </w:r>
          </w:p>
        </w:tc>
        <w:tc>
          <w:tcPr>
            <w:tcW w:w="6237" w:type="dxa"/>
          </w:tcPr>
          <w:p w:rsidR="00CD670E" w:rsidRPr="0044558A" w:rsidRDefault="00CD670E" w:rsidP="00CD67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55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609567</w:t>
            </w:r>
          </w:p>
          <w:p w:rsidR="00CD670E" w:rsidRPr="0044558A" w:rsidRDefault="00CD670E" w:rsidP="00CD670E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</w:p>
        </w:tc>
      </w:tr>
      <w:tr w:rsidR="00CD670E" w:rsidRPr="0044558A" w:rsidTr="00437233">
        <w:tc>
          <w:tcPr>
            <w:tcW w:w="3114" w:type="dxa"/>
          </w:tcPr>
          <w:p w:rsidR="00CD670E" w:rsidRPr="0044558A" w:rsidRDefault="00437233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Місцезнаходження</w:t>
            </w:r>
          </w:p>
        </w:tc>
        <w:tc>
          <w:tcPr>
            <w:tcW w:w="6237" w:type="dxa"/>
          </w:tcPr>
          <w:p w:rsidR="00CD670E" w:rsidRPr="0044558A" w:rsidRDefault="002B1724" w:rsidP="00CD670E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r w:rsidRPr="0044558A">
              <w:rPr>
                <w:color w:val="000000"/>
              </w:rPr>
              <w:t>01010</w:t>
            </w:r>
            <w:r w:rsidR="00CD670E" w:rsidRPr="0044558A">
              <w:rPr>
                <w:color w:val="000000"/>
              </w:rPr>
              <w:t xml:space="preserve"> м. Київ, вул. </w:t>
            </w:r>
            <w:proofErr w:type="spellStart"/>
            <w:r w:rsidR="00CD670E" w:rsidRPr="0044558A">
              <w:rPr>
                <w:color w:val="000000"/>
              </w:rPr>
              <w:t>Левандовська</w:t>
            </w:r>
            <w:proofErr w:type="spellEnd"/>
            <w:r w:rsidR="00CD670E" w:rsidRPr="0044558A">
              <w:rPr>
                <w:color w:val="000000"/>
              </w:rPr>
              <w:t xml:space="preserve"> (</w:t>
            </w:r>
            <w:proofErr w:type="spellStart"/>
            <w:r w:rsidR="00CD670E" w:rsidRPr="0044558A">
              <w:rPr>
                <w:color w:val="000000"/>
              </w:rPr>
              <w:t>Аніщенка</w:t>
            </w:r>
            <w:proofErr w:type="spellEnd"/>
            <w:r w:rsidR="00CD670E" w:rsidRPr="0044558A">
              <w:rPr>
                <w:color w:val="000000"/>
              </w:rPr>
              <w:t>), 3А, оф.202/5</w:t>
            </w:r>
          </w:p>
          <w:p w:rsidR="00CD670E" w:rsidRPr="0044558A" w:rsidRDefault="00CD670E" w:rsidP="00DF69A8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</w:p>
        </w:tc>
      </w:tr>
      <w:tr w:rsidR="002B1724" w:rsidRPr="0044558A" w:rsidTr="00437233">
        <w:tc>
          <w:tcPr>
            <w:tcW w:w="3114" w:type="dxa"/>
          </w:tcPr>
          <w:p w:rsidR="002B1724" w:rsidRPr="0044558A" w:rsidRDefault="002B1724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Контакти</w:t>
            </w:r>
          </w:p>
        </w:tc>
        <w:tc>
          <w:tcPr>
            <w:tcW w:w="6237" w:type="dxa"/>
          </w:tcPr>
          <w:p w:rsidR="002B1724" w:rsidRPr="0044558A" w:rsidRDefault="002B1724" w:rsidP="00CD670E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r w:rsidRPr="0044558A">
              <w:rPr>
                <w:color w:val="000000"/>
              </w:rPr>
              <w:t>+380 (44) 232-07-52</w:t>
            </w:r>
          </w:p>
          <w:p w:rsidR="002B1724" w:rsidRPr="0044558A" w:rsidRDefault="00A74C1C" w:rsidP="00CD670E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</w:rPr>
            </w:pPr>
            <w:hyperlink r:id="rId8" w:tgtFrame="_blank" w:history="1">
              <w:r w:rsidR="002B1724" w:rsidRPr="0044558A">
                <w:rPr>
                  <w:color w:val="000000"/>
                </w:rPr>
                <w:t>office@fsr.org.ua</w:t>
              </w:r>
            </w:hyperlink>
          </w:p>
        </w:tc>
      </w:tr>
      <w:tr w:rsidR="00CD670E" w:rsidRPr="0044558A" w:rsidTr="00437233">
        <w:tc>
          <w:tcPr>
            <w:tcW w:w="3114" w:type="dxa"/>
          </w:tcPr>
          <w:p w:rsidR="00CD670E" w:rsidRPr="0044558A" w:rsidRDefault="00CD670E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Інформація про предмет закупівлі</w:t>
            </w:r>
          </w:p>
        </w:tc>
        <w:tc>
          <w:tcPr>
            <w:tcW w:w="6237" w:type="dxa"/>
          </w:tcPr>
          <w:p w:rsidR="006167C0" w:rsidRDefault="006320B0" w:rsidP="006320B0">
            <w:pPr>
              <w:pStyle w:val="rvps2"/>
              <w:spacing w:before="0" w:beforeAutospacing="0" w:after="0" w:afterAutospacing="0"/>
              <w:ind w:right="42"/>
              <w:jc w:val="both"/>
              <w:textAlignment w:val="baseline"/>
            </w:pPr>
            <w:r>
              <w:t>П</w:t>
            </w:r>
            <w:r w:rsidRPr="0044558A">
              <w:t>ослуг</w:t>
            </w:r>
            <w:r>
              <w:t>и</w:t>
            </w:r>
            <w:r w:rsidRPr="006320B0">
              <w:t xml:space="preserve"> </w:t>
            </w:r>
            <w:r>
              <w:t>з маркетингу у соціальних мережах (</w:t>
            </w:r>
            <w:r>
              <w:rPr>
                <w:lang w:val="en-US"/>
              </w:rPr>
              <w:t>SMM</w:t>
            </w:r>
            <w:r w:rsidRPr="006320B0">
              <w:t>)</w:t>
            </w:r>
            <w:r w:rsidRPr="0044558A">
              <w:t xml:space="preserve"> </w:t>
            </w:r>
            <w:r>
              <w:t>для Національної ради реформ</w:t>
            </w:r>
            <w:r w:rsidR="008448E3">
              <w:t xml:space="preserve"> з метою підвищення обізнаності населення щодо прогресу реформ.</w:t>
            </w:r>
          </w:p>
          <w:p w:rsidR="008448E3" w:rsidRDefault="008448E3" w:rsidP="006320B0">
            <w:pPr>
              <w:pStyle w:val="rvps2"/>
              <w:spacing w:before="0" w:beforeAutospacing="0" w:after="0" w:afterAutospacing="0"/>
              <w:ind w:right="42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Соціальні мережі:</w:t>
            </w:r>
          </w:p>
          <w:p w:rsidR="008448E3" w:rsidRDefault="00A74C1C" w:rsidP="008448E3">
            <w:pPr>
              <w:pStyle w:val="rvps2"/>
              <w:numPr>
                <w:ilvl w:val="0"/>
                <w:numId w:val="3"/>
              </w:numPr>
              <w:spacing w:before="0" w:beforeAutospacing="0" w:after="0" w:afterAutospacing="0"/>
              <w:ind w:right="42"/>
              <w:jc w:val="both"/>
              <w:textAlignment w:val="baseline"/>
              <w:rPr>
                <w:color w:val="000000"/>
              </w:rPr>
            </w:pPr>
            <w:hyperlink r:id="rId9" w:history="1">
              <w:r w:rsidR="008448E3" w:rsidRPr="00FB24FA">
                <w:rPr>
                  <w:rStyle w:val="a4"/>
                </w:rPr>
                <w:t>https://www.facebook.com/NRC.ua</w:t>
              </w:r>
            </w:hyperlink>
          </w:p>
          <w:p w:rsidR="008448E3" w:rsidRPr="0044558A" w:rsidRDefault="008448E3" w:rsidP="008448E3">
            <w:pPr>
              <w:pStyle w:val="rvps2"/>
              <w:numPr>
                <w:ilvl w:val="0"/>
                <w:numId w:val="3"/>
              </w:numPr>
              <w:spacing w:before="0" w:beforeAutospacing="0" w:after="0" w:afterAutospacing="0"/>
              <w:ind w:right="42"/>
              <w:jc w:val="both"/>
              <w:textAlignment w:val="baseline"/>
              <w:rPr>
                <w:color w:val="000000"/>
              </w:rPr>
            </w:pPr>
            <w:r w:rsidRPr="008448E3">
              <w:rPr>
                <w:color w:val="000000"/>
              </w:rPr>
              <w:t>https://twitter.com/ReformsCouncil</w:t>
            </w:r>
          </w:p>
        </w:tc>
      </w:tr>
      <w:tr w:rsidR="00437233" w:rsidRPr="0044558A" w:rsidTr="00437233">
        <w:tc>
          <w:tcPr>
            <w:tcW w:w="3114" w:type="dxa"/>
          </w:tcPr>
          <w:p w:rsidR="00437233" w:rsidRPr="0044558A" w:rsidRDefault="00437233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Строк дії цінових пропозицій</w:t>
            </w:r>
          </w:p>
        </w:tc>
        <w:tc>
          <w:tcPr>
            <w:tcW w:w="6237" w:type="dxa"/>
          </w:tcPr>
          <w:p w:rsidR="00437233" w:rsidRPr="0044558A" w:rsidRDefault="008448E3" w:rsidP="00CD670E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3</w:t>
            </w:r>
            <w:r w:rsidR="00437233" w:rsidRPr="0044558A">
              <w:rPr>
                <w:color w:val="000000"/>
              </w:rPr>
              <w:t>0 днів з дня розкриття цінових пропозицій</w:t>
            </w:r>
          </w:p>
        </w:tc>
      </w:tr>
      <w:tr w:rsidR="00437233" w:rsidRPr="0044558A" w:rsidTr="00437233">
        <w:tc>
          <w:tcPr>
            <w:tcW w:w="3114" w:type="dxa"/>
          </w:tcPr>
          <w:p w:rsidR="00437233" w:rsidRPr="0044558A" w:rsidRDefault="00437233" w:rsidP="0043723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Подання цінових пропозицій</w:t>
            </w:r>
          </w:p>
        </w:tc>
        <w:tc>
          <w:tcPr>
            <w:tcW w:w="6237" w:type="dxa"/>
          </w:tcPr>
          <w:p w:rsidR="008448E3" w:rsidRDefault="008448E3" w:rsidP="00CD670E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Кінцевий термін подання цінових пропозицій:</w:t>
            </w:r>
          </w:p>
          <w:p w:rsidR="00437233" w:rsidRDefault="008448E3" w:rsidP="00CD670E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437233" w:rsidRPr="0044558A">
              <w:rPr>
                <w:color w:val="000000"/>
              </w:rPr>
              <w:t xml:space="preserve">8:00 </w:t>
            </w:r>
            <w:r>
              <w:rPr>
                <w:color w:val="000000"/>
              </w:rPr>
              <w:t>27</w:t>
            </w:r>
            <w:r w:rsidR="00437233" w:rsidRPr="0044558A">
              <w:rPr>
                <w:color w:val="000000"/>
              </w:rPr>
              <w:t>.1</w:t>
            </w:r>
            <w:r>
              <w:rPr>
                <w:color w:val="000000"/>
              </w:rPr>
              <w:t>0</w:t>
            </w:r>
            <w:r w:rsidR="00437233" w:rsidRPr="0044558A">
              <w:rPr>
                <w:color w:val="000000"/>
              </w:rPr>
              <w:t xml:space="preserve">.2017 </w:t>
            </w:r>
          </w:p>
          <w:p w:rsidR="008448E3" w:rsidRDefault="008448E3" w:rsidP="008448E3">
            <w:pPr>
              <w:pStyle w:val="rvps2"/>
              <w:spacing w:after="0" w:afterAutospacing="0"/>
              <w:ind w:right="169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Адреса</w:t>
            </w:r>
            <w:r w:rsidR="00207B03">
              <w:rPr>
                <w:color w:val="000000"/>
              </w:rPr>
              <w:t xml:space="preserve"> для подання цінових пропозицій</w:t>
            </w:r>
            <w:r>
              <w:rPr>
                <w:color w:val="000000"/>
              </w:rPr>
              <w:t xml:space="preserve">: </w:t>
            </w:r>
          </w:p>
          <w:p w:rsidR="008448E3" w:rsidRDefault="008448E3" w:rsidP="008448E3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  <w:r w:rsidRPr="008448E3">
              <w:rPr>
                <w:color w:val="000000"/>
              </w:rPr>
              <w:t>вул. Софіївська, 18, офіс 13</w:t>
            </w:r>
            <w:r>
              <w:rPr>
                <w:color w:val="000000"/>
              </w:rPr>
              <w:t xml:space="preserve">, </w:t>
            </w:r>
            <w:r w:rsidRPr="008448E3">
              <w:rPr>
                <w:color w:val="000000"/>
              </w:rPr>
              <w:t>Київ, 01001</w:t>
            </w:r>
          </w:p>
          <w:p w:rsidR="008448E3" w:rsidRPr="0044558A" w:rsidRDefault="008448E3" w:rsidP="008448E3">
            <w:pPr>
              <w:pStyle w:val="rvps2"/>
              <w:spacing w:after="0"/>
              <w:ind w:right="169"/>
              <w:jc w:val="both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До уваги: Юлії Сидоренко.</w:t>
            </w:r>
          </w:p>
        </w:tc>
      </w:tr>
      <w:tr w:rsidR="00437233" w:rsidRPr="0044558A" w:rsidTr="00437233">
        <w:tc>
          <w:tcPr>
            <w:tcW w:w="3114" w:type="dxa"/>
          </w:tcPr>
          <w:p w:rsidR="00437233" w:rsidRPr="0044558A" w:rsidRDefault="00437233" w:rsidP="00437233">
            <w:pPr>
              <w:pStyle w:val="rvps2"/>
              <w:tabs>
                <w:tab w:val="left" w:pos="22"/>
              </w:tabs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 xml:space="preserve">Перелік документів, що </w:t>
            </w:r>
            <w:r w:rsidR="002B1724" w:rsidRPr="0044558A">
              <w:rPr>
                <w:b/>
                <w:color w:val="000000"/>
              </w:rPr>
              <w:t>надаються учасником</w:t>
            </w:r>
            <w:r w:rsidRPr="0044558A">
              <w:rPr>
                <w:b/>
                <w:color w:val="000000"/>
              </w:rPr>
              <w:t xml:space="preserve"> </w:t>
            </w:r>
          </w:p>
        </w:tc>
        <w:tc>
          <w:tcPr>
            <w:tcW w:w="6237" w:type="dxa"/>
          </w:tcPr>
          <w:p w:rsidR="00437233" w:rsidRPr="0044558A" w:rsidRDefault="002B1724" w:rsidP="002B1724">
            <w:pPr>
              <w:pStyle w:val="rvps2"/>
              <w:numPr>
                <w:ilvl w:val="0"/>
                <w:numId w:val="2"/>
              </w:numPr>
              <w:spacing w:before="0" w:beforeAutospacing="0" w:after="0" w:afterAutospacing="0"/>
              <w:ind w:left="320" w:right="169"/>
              <w:jc w:val="both"/>
              <w:textAlignment w:val="baseline"/>
              <w:rPr>
                <w:color w:val="000000"/>
              </w:rPr>
            </w:pPr>
            <w:r w:rsidRPr="0044558A">
              <w:rPr>
                <w:color w:val="000000"/>
              </w:rPr>
              <w:t>Цінова пропозиц</w:t>
            </w:r>
            <w:bookmarkStart w:id="6" w:name="_GoBack"/>
            <w:bookmarkEnd w:id="6"/>
            <w:r w:rsidRPr="0044558A">
              <w:rPr>
                <w:color w:val="000000"/>
              </w:rPr>
              <w:t xml:space="preserve">ія за формою згідно </w:t>
            </w:r>
            <w:r w:rsidR="00437233" w:rsidRPr="0044558A">
              <w:rPr>
                <w:color w:val="000000"/>
              </w:rPr>
              <w:t>Додатк</w:t>
            </w:r>
            <w:r w:rsidRPr="0044558A">
              <w:rPr>
                <w:color w:val="000000"/>
              </w:rPr>
              <w:t>у</w:t>
            </w:r>
            <w:r w:rsidR="00437233" w:rsidRPr="0044558A">
              <w:rPr>
                <w:color w:val="000000"/>
              </w:rPr>
              <w:t xml:space="preserve"> 1 до Запиту цінових пропозицій</w:t>
            </w:r>
          </w:p>
          <w:p w:rsidR="00CF7A50" w:rsidRPr="0044558A" w:rsidRDefault="002B1724" w:rsidP="006320B0">
            <w:pPr>
              <w:pStyle w:val="rvps2"/>
              <w:numPr>
                <w:ilvl w:val="0"/>
                <w:numId w:val="2"/>
              </w:numPr>
              <w:spacing w:before="0" w:beforeAutospacing="0" w:after="0" w:afterAutospacing="0"/>
              <w:ind w:left="320" w:right="169"/>
              <w:jc w:val="both"/>
              <w:textAlignment w:val="baseline"/>
              <w:rPr>
                <w:color w:val="000000"/>
              </w:rPr>
            </w:pPr>
            <w:r w:rsidRPr="0044558A">
              <w:rPr>
                <w:color w:val="000000"/>
              </w:rPr>
              <w:t>Резюме українською мовою</w:t>
            </w:r>
            <w:r w:rsidR="008448E3">
              <w:rPr>
                <w:color w:val="000000"/>
              </w:rPr>
              <w:t xml:space="preserve"> із описом релевантного досвіду</w:t>
            </w:r>
            <w:r w:rsidR="00CF7A50" w:rsidRPr="0044558A">
              <w:rPr>
                <w:color w:val="000000"/>
              </w:rPr>
              <w:t xml:space="preserve"> </w:t>
            </w:r>
            <w:r w:rsidR="0044558A" w:rsidRPr="0044558A">
              <w:rPr>
                <w:color w:val="000000"/>
              </w:rPr>
              <w:t>(у довільній формі)</w:t>
            </w:r>
          </w:p>
          <w:p w:rsidR="002B1724" w:rsidRPr="0044558A" w:rsidRDefault="002B1724" w:rsidP="008448E3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/>
              </w:rPr>
            </w:pPr>
          </w:p>
        </w:tc>
      </w:tr>
      <w:tr w:rsidR="002B1724" w:rsidRPr="0044558A" w:rsidTr="00437233">
        <w:tc>
          <w:tcPr>
            <w:tcW w:w="3114" w:type="dxa"/>
          </w:tcPr>
          <w:p w:rsidR="002B1724" w:rsidRPr="0044558A" w:rsidRDefault="002B1724" w:rsidP="002B1724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</w:rPr>
            </w:pPr>
            <w:r w:rsidRPr="0044558A">
              <w:rPr>
                <w:b/>
                <w:color w:val="000000"/>
              </w:rPr>
              <w:t>Умови подання цінових пропозицій</w:t>
            </w:r>
          </w:p>
        </w:tc>
        <w:tc>
          <w:tcPr>
            <w:tcW w:w="6237" w:type="dxa"/>
          </w:tcPr>
          <w:p w:rsidR="002B1724" w:rsidRPr="0044558A" w:rsidRDefault="002B1724" w:rsidP="002B172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 w:rsidRPr="004455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>Кожен Учасник має право подати тільки одну цінову пропозицію</w:t>
            </w:r>
            <w:r w:rsidR="008448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 згідно форми Додатку 1</w:t>
            </w:r>
            <w:r w:rsidRPr="004455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>, яка не може бути в подальшому змінена.</w:t>
            </w:r>
            <w:r w:rsidR="006167C0" w:rsidRPr="004455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 </w:t>
            </w:r>
          </w:p>
          <w:p w:rsidR="002B1724" w:rsidRPr="0044558A" w:rsidRDefault="002B1724" w:rsidP="002B17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 w:rsidRPr="004455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Учасник визначає ціну з урахуванням усіх своїх витрат, податків і зборів, що сплачуються або мають бути сплачені. </w:t>
            </w:r>
          </w:p>
          <w:p w:rsidR="002B1724" w:rsidRPr="0044558A" w:rsidRDefault="002B1724" w:rsidP="0044558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color w:val="000000"/>
              </w:rPr>
            </w:pPr>
          </w:p>
        </w:tc>
      </w:tr>
    </w:tbl>
    <w:p w:rsidR="002B1724" w:rsidRPr="0044558A" w:rsidRDefault="002B1724" w:rsidP="002B1724">
      <w:pPr>
        <w:spacing w:after="0" w:line="240" w:lineRule="auto"/>
        <w:ind w:left="5103"/>
        <w:jc w:val="right"/>
        <w:rPr>
          <w:rFonts w:ascii="Times New Roman" w:hAnsi="Times New Roman" w:cs="Times New Roman"/>
          <w:sz w:val="24"/>
          <w:szCs w:val="24"/>
        </w:rPr>
      </w:pPr>
      <w:bookmarkStart w:id="7" w:name="n13"/>
      <w:bookmarkStart w:id="8" w:name="n18"/>
      <w:bookmarkStart w:id="9" w:name="n26"/>
      <w:bookmarkEnd w:id="7"/>
      <w:bookmarkEnd w:id="8"/>
      <w:bookmarkEnd w:id="9"/>
      <w:r w:rsidRPr="0044558A">
        <w:rPr>
          <w:rFonts w:ascii="Times New Roman" w:hAnsi="Times New Roman" w:cs="Times New Roman"/>
          <w:sz w:val="24"/>
          <w:szCs w:val="24"/>
        </w:rPr>
        <w:br w:type="column"/>
      </w:r>
      <w:r w:rsidRPr="0044558A">
        <w:rPr>
          <w:rFonts w:ascii="Times New Roman" w:hAnsi="Times New Roman" w:cs="Times New Roman"/>
          <w:sz w:val="24"/>
          <w:szCs w:val="24"/>
        </w:rPr>
        <w:lastRenderedPageBreak/>
        <w:t>Додаток 1</w:t>
      </w:r>
    </w:p>
    <w:p w:rsidR="002B1724" w:rsidRPr="008448E3" w:rsidRDefault="002B1724" w:rsidP="008448E3">
      <w:pPr>
        <w:spacing w:after="0" w:line="240" w:lineRule="auto"/>
        <w:ind w:left="5103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до </w:t>
      </w:r>
      <w:r w:rsidRPr="0044558A">
        <w:rPr>
          <w:rFonts w:ascii="Times New Roman" w:hAnsi="Times New Roman" w:cs="Times New Roman"/>
          <w:color w:val="000000"/>
          <w:sz w:val="24"/>
          <w:szCs w:val="24"/>
        </w:rPr>
        <w:t xml:space="preserve">Запиту цінових пропозицій від </w:t>
      </w:r>
      <w:r w:rsidR="008448E3" w:rsidRPr="008448E3">
        <w:rPr>
          <w:rFonts w:ascii="Times New Roman" w:hAnsi="Times New Roman" w:cs="Times New Roman"/>
          <w:color w:val="000000"/>
          <w:sz w:val="24"/>
          <w:szCs w:val="24"/>
        </w:rPr>
        <w:t>16.10.2017</w:t>
      </w:r>
    </w:p>
    <w:p w:rsidR="008448E3" w:rsidRDefault="008448E3" w:rsidP="000A1FD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448E3" w:rsidRDefault="008448E3" w:rsidP="000A1FD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A1FD4" w:rsidRPr="0044558A" w:rsidRDefault="000A1FD4" w:rsidP="000A1FD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558A">
        <w:rPr>
          <w:rFonts w:ascii="Times New Roman" w:hAnsi="Times New Roman" w:cs="Times New Roman"/>
          <w:b/>
          <w:sz w:val="24"/>
          <w:szCs w:val="24"/>
        </w:rPr>
        <w:t>ЦІНОВА ПРОПОЗИЦІЯ</w:t>
      </w:r>
    </w:p>
    <w:p w:rsidR="006167C0" w:rsidRPr="0044558A" w:rsidRDefault="006167C0" w:rsidP="000A1FD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167C0" w:rsidRPr="0044558A" w:rsidRDefault="006167C0" w:rsidP="000A1FD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448E3" w:rsidRPr="0044558A" w:rsidRDefault="008448E3" w:rsidP="008448E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448E3" w:rsidRPr="0044558A" w:rsidRDefault="008448E3" w:rsidP="008448E3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У відповідь на Запит цінової пропозиції </w:t>
      </w:r>
      <w:r>
        <w:rPr>
          <w:rFonts w:ascii="Times New Roman" w:hAnsi="Times New Roman" w:cs="Times New Roman"/>
          <w:sz w:val="24"/>
          <w:szCs w:val="24"/>
        </w:rPr>
        <w:t>Громадської</w:t>
      </w:r>
      <w:r w:rsidRPr="0044558A">
        <w:rPr>
          <w:rFonts w:ascii="Times New Roman" w:hAnsi="Times New Roman" w:cs="Times New Roman"/>
          <w:sz w:val="24"/>
          <w:szCs w:val="24"/>
        </w:rPr>
        <w:t xml:space="preserve"> спілк</w:t>
      </w:r>
      <w:r>
        <w:rPr>
          <w:rFonts w:ascii="Times New Roman" w:hAnsi="Times New Roman" w:cs="Times New Roman"/>
          <w:sz w:val="24"/>
          <w:szCs w:val="24"/>
        </w:rPr>
        <w:t>и</w:t>
      </w:r>
      <w:r w:rsidRPr="0044558A">
        <w:rPr>
          <w:rFonts w:ascii="Times New Roman" w:hAnsi="Times New Roman" w:cs="Times New Roman"/>
          <w:sz w:val="24"/>
          <w:szCs w:val="24"/>
        </w:rPr>
        <w:t xml:space="preserve"> «Фонд підтримки реформ в Україні» на закупівлю послуг </w:t>
      </w:r>
      <w:r w:rsidRPr="006B758A">
        <w:rPr>
          <w:rFonts w:ascii="Times New Roman" w:hAnsi="Times New Roman" w:cs="Times New Roman"/>
          <w:sz w:val="24"/>
          <w:szCs w:val="24"/>
        </w:rPr>
        <w:t xml:space="preserve">з написання та публікації статей / новин </w:t>
      </w:r>
      <w:r>
        <w:rPr>
          <w:rFonts w:ascii="Times New Roman" w:hAnsi="Times New Roman" w:cs="Times New Roman"/>
          <w:sz w:val="24"/>
          <w:szCs w:val="24"/>
        </w:rPr>
        <w:t xml:space="preserve">у соціальних мережах Національної ради реформ </w:t>
      </w:r>
      <w:r w:rsidRPr="006B758A">
        <w:rPr>
          <w:rFonts w:ascii="Times New Roman" w:hAnsi="Times New Roman" w:cs="Times New Roman"/>
          <w:sz w:val="24"/>
          <w:szCs w:val="24"/>
        </w:rPr>
        <w:t xml:space="preserve">щодо реформ в Україні (SMM </w:t>
      </w:r>
      <w:proofErr w:type="spellStart"/>
      <w:r w:rsidRPr="006B758A">
        <w:rPr>
          <w:rFonts w:ascii="Times New Roman" w:hAnsi="Times New Roman" w:cs="Times New Roman"/>
          <w:sz w:val="24"/>
          <w:szCs w:val="24"/>
        </w:rPr>
        <w:t>Manager</w:t>
      </w:r>
      <w:proofErr w:type="spellEnd"/>
      <w:r w:rsidRPr="006B758A">
        <w:rPr>
          <w:rFonts w:ascii="Times New Roman" w:hAnsi="Times New Roman" w:cs="Times New Roman"/>
          <w:sz w:val="24"/>
          <w:szCs w:val="24"/>
        </w:rPr>
        <w:t xml:space="preserve">) ​в рамках проекту Комунікація реформ в Україні за підтримки Німецького товариства міжнародного співробітництва (GIZ) </w:t>
      </w:r>
      <w:proofErr w:type="spellStart"/>
      <w:r w:rsidRPr="006B758A">
        <w:rPr>
          <w:rFonts w:ascii="Times New Roman" w:hAnsi="Times New Roman" w:cs="Times New Roman"/>
          <w:sz w:val="24"/>
          <w:szCs w:val="24"/>
        </w:rPr>
        <w:t>ГмбХ</w:t>
      </w:r>
      <w:proofErr w:type="spellEnd"/>
      <w:r w:rsidRPr="006B758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pacing w:val="-10"/>
          <w:sz w:val="24"/>
          <w:szCs w:val="24"/>
        </w:rPr>
        <w:t>, в</w:t>
      </w:r>
      <w:r>
        <w:rPr>
          <w:rFonts w:ascii="Times New Roman" w:hAnsi="Times New Roman" w:cs="Times New Roman"/>
          <w:sz w:val="24"/>
          <w:szCs w:val="24"/>
        </w:rPr>
        <w:t xml:space="preserve">ід </w:t>
      </w:r>
      <w:r w:rsidRPr="008448E3">
        <w:rPr>
          <w:rFonts w:ascii="Times New Roman" w:hAnsi="Times New Roman" w:cs="Times New Roman"/>
          <w:color w:val="000000"/>
          <w:sz w:val="24"/>
          <w:szCs w:val="24"/>
        </w:rPr>
        <w:t>16.10.2017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р.</w:t>
      </w:r>
      <w:r w:rsidRPr="0044558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я, _________________________________________,</w:t>
      </w:r>
      <w:r w:rsidRPr="006B758A">
        <w:rPr>
          <w:rFonts w:ascii="Times New Roman" w:hAnsi="Times New Roman" w:cs="Times New Roman"/>
          <w:sz w:val="24"/>
          <w:szCs w:val="24"/>
        </w:rPr>
        <w:t xml:space="preserve"> </w:t>
      </w:r>
      <w:r w:rsidRPr="0044558A">
        <w:rPr>
          <w:rFonts w:ascii="Times New Roman" w:hAnsi="Times New Roman" w:cs="Times New Roman"/>
          <w:sz w:val="24"/>
          <w:szCs w:val="24"/>
        </w:rPr>
        <w:t>нада</w:t>
      </w:r>
      <w:r>
        <w:rPr>
          <w:rFonts w:ascii="Times New Roman" w:hAnsi="Times New Roman" w:cs="Times New Roman"/>
          <w:sz w:val="24"/>
          <w:szCs w:val="24"/>
        </w:rPr>
        <w:t>ю</w:t>
      </w:r>
      <w:r w:rsidRPr="0044558A">
        <w:rPr>
          <w:rFonts w:ascii="Times New Roman" w:hAnsi="Times New Roman" w:cs="Times New Roman"/>
          <w:sz w:val="24"/>
          <w:szCs w:val="24"/>
        </w:rPr>
        <w:t xml:space="preserve"> свою цінову пропозицію із </w:t>
      </w:r>
      <w:r w:rsidRPr="0044558A">
        <w:rPr>
          <w:rFonts w:ascii="Times New Roman" w:eastAsia="Times New Roman" w:hAnsi="Times New Roman" w:cs="Times New Roman"/>
          <w:color w:val="000000"/>
          <w:sz w:val="24"/>
          <w:szCs w:val="24"/>
          <w:lang w:eastAsia="uk-UA"/>
        </w:rPr>
        <w:t>урахуванням усіх своїх витрат, податків і зборів, що сплачуються або мають бути сплачені</w:t>
      </w:r>
      <w:r w:rsidRPr="0044558A">
        <w:rPr>
          <w:rFonts w:ascii="Times New Roman" w:hAnsi="Times New Roman" w:cs="Times New Roman"/>
          <w:sz w:val="24"/>
          <w:szCs w:val="24"/>
        </w:rPr>
        <w:t>:</w:t>
      </w:r>
    </w:p>
    <w:p w:rsidR="008448E3" w:rsidRPr="002828AA" w:rsidRDefault="008448E3" w:rsidP="008448E3">
      <w:pPr>
        <w:spacing w:after="0"/>
        <w:ind w:right="76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643F3D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Сума </w:t>
      </w:r>
      <w:r w:rsidR="00643F3D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у гривні </w:t>
      </w:r>
      <w:r w:rsidRPr="00643F3D">
        <w:rPr>
          <w:rFonts w:ascii="Times New Roman" w:hAnsi="Times New Roman" w:cs="Times New Roman"/>
          <w:b/>
          <w:sz w:val="24"/>
          <w:szCs w:val="24"/>
          <w:highlight w:val="yellow"/>
        </w:rPr>
        <w:t>(сума прописом)</w:t>
      </w:r>
      <w:r w:rsidR="00643F3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8448E3" w:rsidRPr="0044558A" w:rsidRDefault="008448E3" w:rsidP="008448E3">
      <w:pPr>
        <w:spacing w:after="0"/>
        <w:ind w:right="76"/>
        <w:jc w:val="center"/>
        <w:outlineLvl w:val="0"/>
        <w:rPr>
          <w:rFonts w:ascii="Times New Roman" w:hAnsi="Times New Roman" w:cs="Times New Roman"/>
          <w:i/>
          <w:sz w:val="24"/>
          <w:szCs w:val="24"/>
        </w:rPr>
      </w:pPr>
    </w:p>
    <w:p w:rsidR="008448E3" w:rsidRPr="0044558A" w:rsidRDefault="008448E3" w:rsidP="008448E3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Я</w:t>
      </w:r>
      <w:r w:rsidRPr="0044558A">
        <w:rPr>
          <w:rFonts w:ascii="Times New Roman" w:hAnsi="Times New Roman" w:cs="Times New Roman"/>
          <w:sz w:val="24"/>
          <w:szCs w:val="24"/>
        </w:rPr>
        <w:t xml:space="preserve"> погоджу</w:t>
      </w:r>
      <w:r>
        <w:rPr>
          <w:rFonts w:ascii="Times New Roman" w:hAnsi="Times New Roman" w:cs="Times New Roman"/>
          <w:sz w:val="24"/>
          <w:szCs w:val="24"/>
        </w:rPr>
        <w:t>юся</w:t>
      </w:r>
      <w:r w:rsidRPr="0044558A">
        <w:rPr>
          <w:rFonts w:ascii="Times New Roman" w:hAnsi="Times New Roman" w:cs="Times New Roman"/>
          <w:sz w:val="24"/>
          <w:szCs w:val="24"/>
        </w:rPr>
        <w:t xml:space="preserve"> дотримуватися умов цієї цінової пропозиції протягом </w:t>
      </w:r>
      <w:r>
        <w:rPr>
          <w:rFonts w:ascii="Times New Roman" w:hAnsi="Times New Roman" w:cs="Times New Roman"/>
          <w:sz w:val="24"/>
          <w:szCs w:val="24"/>
        </w:rPr>
        <w:t>30</w:t>
      </w:r>
      <w:r w:rsidRPr="0044558A">
        <w:rPr>
          <w:rFonts w:ascii="Times New Roman" w:hAnsi="Times New Roman" w:cs="Times New Roman"/>
          <w:sz w:val="24"/>
          <w:szCs w:val="24"/>
        </w:rPr>
        <w:t xml:space="preserve"> днів з дня розкриття цінових пропозицій.</w:t>
      </w:r>
      <w:r w:rsidRPr="008448E3">
        <w:rPr>
          <w:rFonts w:ascii="Times New Roman" w:hAnsi="Times New Roman" w:cs="Times New Roman"/>
          <w:sz w:val="24"/>
          <w:szCs w:val="24"/>
        </w:rPr>
        <w:t xml:space="preserve"> </w:t>
      </w:r>
      <w:bookmarkStart w:id="10" w:name="_Hlk516223650"/>
      <w:r w:rsidRPr="0044558A">
        <w:rPr>
          <w:rFonts w:ascii="Times New Roman" w:hAnsi="Times New Roman" w:cs="Times New Roman"/>
          <w:sz w:val="24"/>
          <w:szCs w:val="24"/>
        </w:rPr>
        <w:t>Наша цінова пропозиція буде обов'язковою для нас і може бути акцептована Вами в будь-який час до закінчення зазначеного терміну.</w:t>
      </w:r>
    </w:p>
    <w:bookmarkEnd w:id="10"/>
    <w:p w:rsidR="008448E3" w:rsidRDefault="008448E3" w:rsidP="008448E3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8448E3" w:rsidRPr="0044558A" w:rsidRDefault="008448E3" w:rsidP="008448E3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зюме додається.</w:t>
      </w:r>
    </w:p>
    <w:p w:rsidR="008448E3" w:rsidRPr="0044558A" w:rsidRDefault="008448E3" w:rsidP="008448E3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448E3" w:rsidRPr="0044558A" w:rsidRDefault="008448E3" w:rsidP="008448E3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8448E3" w:rsidRPr="00A33A8F" w:rsidRDefault="008448E3" w:rsidP="008448E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4558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>________</w:t>
      </w:r>
      <w:r w:rsidRPr="006B758A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33A8F">
        <w:rPr>
          <w:rFonts w:ascii="Times New Roman" w:hAnsi="Times New Roman" w:cs="Times New Roman"/>
          <w:sz w:val="24"/>
          <w:szCs w:val="24"/>
          <w:u w:val="single"/>
        </w:rPr>
        <w:t>___________</w:t>
      </w:r>
      <w:r w:rsidRPr="00A33A8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33A8F">
        <w:rPr>
          <w:rFonts w:ascii="Times New Roman" w:hAnsi="Times New Roman" w:cs="Times New Roman"/>
          <w:sz w:val="24"/>
          <w:szCs w:val="24"/>
          <w:u w:val="single"/>
        </w:rPr>
        <w:tab/>
        <w:t xml:space="preserve">    </w:t>
      </w:r>
      <w:r w:rsidRPr="00A33A8F">
        <w:rPr>
          <w:rFonts w:ascii="Times New Roman" w:hAnsi="Times New Roman" w:cs="Times New Roman"/>
          <w:sz w:val="24"/>
          <w:szCs w:val="24"/>
          <w:u w:val="single"/>
        </w:rPr>
        <w:tab/>
        <w:t xml:space="preserve"> __________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Pr="00A33A8F">
        <w:rPr>
          <w:rFonts w:ascii="Times New Roman" w:hAnsi="Times New Roman" w:cs="Times New Roman"/>
          <w:sz w:val="24"/>
          <w:szCs w:val="24"/>
        </w:rPr>
        <w:tab/>
      </w:r>
      <w:r w:rsidRPr="00A33A8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:rsidR="008448E3" w:rsidRPr="0044558A" w:rsidRDefault="008448E3" w:rsidP="008448E3">
      <w:pPr>
        <w:ind w:left="1416" w:firstLine="708"/>
        <w:rPr>
          <w:rFonts w:ascii="Times New Roman" w:hAnsi="Times New Roman" w:cs="Times New Roman"/>
          <w:i/>
          <w:sz w:val="20"/>
          <w:szCs w:val="24"/>
        </w:rPr>
      </w:pPr>
      <w:r w:rsidRPr="0044558A">
        <w:rPr>
          <w:rFonts w:ascii="Times New Roman" w:hAnsi="Times New Roman" w:cs="Times New Roman"/>
          <w:i/>
          <w:sz w:val="20"/>
          <w:szCs w:val="24"/>
        </w:rPr>
        <w:t xml:space="preserve">Посада, прізвище, ініціали учасника               </w:t>
      </w:r>
      <w:r w:rsidRPr="0044558A">
        <w:rPr>
          <w:rFonts w:ascii="Times New Roman" w:hAnsi="Times New Roman" w:cs="Times New Roman"/>
          <w:i/>
          <w:sz w:val="20"/>
          <w:szCs w:val="24"/>
        </w:rPr>
        <w:tab/>
      </w:r>
      <w:r w:rsidRPr="0044558A">
        <w:rPr>
          <w:rFonts w:ascii="Times New Roman" w:hAnsi="Times New Roman" w:cs="Times New Roman"/>
          <w:i/>
          <w:sz w:val="20"/>
          <w:szCs w:val="24"/>
        </w:rPr>
        <w:tab/>
        <w:t xml:space="preserve">        (підпис) </w:t>
      </w:r>
    </w:p>
    <w:p w:rsidR="008448E3" w:rsidRDefault="008448E3" w:rsidP="008448E3">
      <w:pPr>
        <w:ind w:firstLine="540"/>
        <w:rPr>
          <w:rFonts w:ascii="Times New Roman" w:hAnsi="Times New Roman" w:cs="Times New Roman"/>
          <w:i/>
          <w:sz w:val="24"/>
          <w:szCs w:val="24"/>
        </w:rPr>
      </w:pPr>
    </w:p>
    <w:p w:rsidR="008448E3" w:rsidRPr="0044558A" w:rsidRDefault="008448E3" w:rsidP="008448E3">
      <w:pPr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та</w:t>
      </w:r>
      <w:r w:rsidRPr="006B758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Pr="0044558A">
        <w:rPr>
          <w:rFonts w:ascii="Times New Roman" w:hAnsi="Times New Roman" w:cs="Times New Roman"/>
          <w:sz w:val="24"/>
          <w:szCs w:val="24"/>
        </w:rPr>
        <w:t>м. п.</w:t>
      </w:r>
    </w:p>
    <w:p w:rsidR="008448E3" w:rsidRDefault="008448E3" w:rsidP="008448E3"/>
    <w:sectPr w:rsidR="008448E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4C1C" w:rsidRDefault="00A74C1C" w:rsidP="001725B9">
      <w:pPr>
        <w:spacing w:after="0" w:line="240" w:lineRule="auto"/>
      </w:pPr>
      <w:r>
        <w:separator/>
      </w:r>
    </w:p>
  </w:endnote>
  <w:endnote w:type="continuationSeparator" w:id="0">
    <w:p w:rsidR="00A74C1C" w:rsidRDefault="00A74C1C" w:rsidP="001725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4C1C" w:rsidRDefault="00A74C1C" w:rsidP="001725B9">
      <w:pPr>
        <w:spacing w:after="0" w:line="240" w:lineRule="auto"/>
      </w:pPr>
      <w:r>
        <w:separator/>
      </w:r>
    </w:p>
  </w:footnote>
  <w:footnote w:type="continuationSeparator" w:id="0">
    <w:p w:rsidR="00A74C1C" w:rsidRDefault="00A74C1C" w:rsidP="001725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F8573E"/>
    <w:multiLevelType w:val="hybridMultilevel"/>
    <w:tmpl w:val="4B9C2C0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B22348"/>
    <w:multiLevelType w:val="hybridMultilevel"/>
    <w:tmpl w:val="84063B12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A8656A"/>
    <w:multiLevelType w:val="hybridMultilevel"/>
    <w:tmpl w:val="ACD4B26C"/>
    <w:lvl w:ilvl="0" w:tplc="0422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jQ3MzM0MrcwNrVQ0lEKTi0uzszPAykwqgUAZl29OiwAAAA="/>
  </w:docVars>
  <w:rsids>
    <w:rsidRoot w:val="00280961"/>
    <w:rsid w:val="000710E5"/>
    <w:rsid w:val="000A1FD4"/>
    <w:rsid w:val="000C17E7"/>
    <w:rsid w:val="001725B9"/>
    <w:rsid w:val="00207B03"/>
    <w:rsid w:val="00280961"/>
    <w:rsid w:val="002B1724"/>
    <w:rsid w:val="00437233"/>
    <w:rsid w:val="0044558A"/>
    <w:rsid w:val="005454F7"/>
    <w:rsid w:val="005F76D6"/>
    <w:rsid w:val="006167C0"/>
    <w:rsid w:val="006320B0"/>
    <w:rsid w:val="00643F3D"/>
    <w:rsid w:val="00726750"/>
    <w:rsid w:val="007B2DA7"/>
    <w:rsid w:val="007F702B"/>
    <w:rsid w:val="008448E3"/>
    <w:rsid w:val="00A22FF8"/>
    <w:rsid w:val="00A74C1C"/>
    <w:rsid w:val="00BB2A6A"/>
    <w:rsid w:val="00CD670E"/>
    <w:rsid w:val="00CF7A50"/>
    <w:rsid w:val="00DF69A8"/>
    <w:rsid w:val="00E92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E3A7C2"/>
  <w15:chartTrackingRefBased/>
  <w15:docId w15:val="{97D7C77F-B12E-4C35-9FEC-2514E527B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rvps2">
    <w:name w:val="rvps2"/>
    <w:basedOn w:val="a"/>
    <w:rsid w:val="00A22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table" w:styleId="a3">
    <w:name w:val="Table Grid"/>
    <w:basedOn w:val="a1"/>
    <w:uiPriority w:val="39"/>
    <w:rsid w:val="00CD67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437233"/>
    <w:rPr>
      <w:color w:val="0000FF"/>
      <w:u w:val="single"/>
    </w:rPr>
  </w:style>
  <w:style w:type="character" w:customStyle="1" w:styleId="apple-converted-space">
    <w:name w:val="apple-converted-space"/>
    <w:basedOn w:val="a0"/>
    <w:rsid w:val="006167C0"/>
  </w:style>
  <w:style w:type="character" w:styleId="a5">
    <w:name w:val="Emphasis"/>
    <w:basedOn w:val="a0"/>
    <w:uiPriority w:val="20"/>
    <w:qFormat/>
    <w:rsid w:val="006167C0"/>
    <w:rPr>
      <w:i/>
      <w:iCs/>
    </w:rPr>
  </w:style>
  <w:style w:type="paragraph" w:styleId="a6">
    <w:name w:val="footnote text"/>
    <w:basedOn w:val="a"/>
    <w:link w:val="a7"/>
    <w:uiPriority w:val="99"/>
    <w:semiHidden/>
    <w:unhideWhenUsed/>
    <w:rsid w:val="001725B9"/>
    <w:pPr>
      <w:spacing w:after="0" w:line="240" w:lineRule="auto"/>
    </w:pPr>
    <w:rPr>
      <w:sz w:val="20"/>
      <w:szCs w:val="20"/>
    </w:rPr>
  </w:style>
  <w:style w:type="character" w:customStyle="1" w:styleId="a7">
    <w:name w:val="Текст виноски Знак"/>
    <w:basedOn w:val="a0"/>
    <w:link w:val="a6"/>
    <w:uiPriority w:val="99"/>
    <w:semiHidden/>
    <w:rsid w:val="001725B9"/>
    <w:rPr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1725B9"/>
    <w:rPr>
      <w:vertAlign w:val="superscript"/>
    </w:rPr>
  </w:style>
  <w:style w:type="character" w:styleId="a9">
    <w:name w:val="Unresolved Mention"/>
    <w:basedOn w:val="a0"/>
    <w:uiPriority w:val="99"/>
    <w:semiHidden/>
    <w:unhideWhenUsed/>
    <w:rsid w:val="008448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4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fsr.org.u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facebook.com/NRC.ua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C0485-769E-44D3-8377-52BCA7652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2</Pages>
  <Words>1834</Words>
  <Characters>1046</Characters>
  <Application>Microsoft Office Word</Application>
  <DocSecurity>0</DocSecurity>
  <Lines>8</Lines>
  <Paragraphs>5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ксана Красiцька</dc:creator>
  <cp:keywords/>
  <dc:description/>
  <cp:lastModifiedBy>Oksana Krasitska</cp:lastModifiedBy>
  <cp:revision>8</cp:revision>
  <dcterms:created xsi:type="dcterms:W3CDTF">2017-06-19T07:10:00Z</dcterms:created>
  <dcterms:modified xsi:type="dcterms:W3CDTF">2018-06-08T09:27:00Z</dcterms:modified>
</cp:coreProperties>
</file>